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Xcd445c55074f259513b3695a8252bad13c4b00c"/>
    <w:p>
      <w:pPr>
        <w:pStyle w:val="Heading1"/>
      </w:pPr>
      <w:r>
        <w:t xml:space="preserve">Cover Letter for Chef Position in Saudi Arabia Riyadh</w:t>
      </w:r>
    </w:p>
    <w:p>
      <w:pPr>
        <w:pStyle w:val="FirstParagraph"/>
      </w:pPr>
      <w:r>
        <w:rPr>
          <w:bCs/>
          <w:b/>
        </w:rPr>
        <w:t xml:space="preserve">Dear Hiring Manager,</w:t>
      </w:r>
    </w:p>
    <w:p>
      <w:pPr>
        <w:pStyle w:val="BodyText"/>
      </w:pPr>
      <w:r>
        <w:t xml:space="preserve">I am writing to express my enthusiastic interest in the Chef position at your esteemed establishment in Riyadh, Saudi Arabia. As a passionate and experienced culinary professional with a deep appreciation for diverse cuisines and cultures, I am eager to contribute my skills, creativity, and dedication to your team. My journey as a chef has been defined by a commitment to excellence, innovation, and an unwavering focus on delivering exceptional dining experiences—qualities that align seamlessly with the dynamic gastronomic landscape of Saudi Arabia Riyadh.</w:t>
      </w:r>
    </w:p>
    <w:p>
      <w:pPr>
        <w:pStyle w:val="BodyText"/>
      </w:pPr>
      <w:r>
        <w:t xml:space="preserve">With over [X years] of experience in the hospitality industry, I have honed my expertise in crafting menus that reflect both global trends and local flavors. My career has taken me through various culinary environments, from fine-dining restaurants to bustling kitchens in international settings, where I have developed a versatile skill set encompassing menu design, food safety standards, team leadership, and customer service. However, it is the unique opportunity to work in Saudi Arabia Riyadh that excites me most. This vibrant city is not only a cultural and economic hub but also a burgeoning destination for culinary innovation, offering an ideal platform to blend my professional aspirations with the rich traditions of Middle Eastern cuisine.</w:t>
      </w:r>
    </w:p>
    <w:bookmarkStart w:id="20" w:name="why-saudi-arabia-riyadh"/>
    <w:p>
      <w:pPr>
        <w:pStyle w:val="Heading2"/>
      </w:pPr>
      <w:r>
        <w:t xml:space="preserve">Why Saudi Arabia Riyadh?</w:t>
      </w:r>
    </w:p>
    <w:p>
      <w:pPr>
        <w:pStyle w:val="FirstParagraph"/>
      </w:pPr>
      <w:r>
        <w:t xml:space="preserve">Saudi Arabia Riyadh represents a fascinating intersection of tradition and modernity, where ancient heritage meets cutting-edge development. As a chef, I am particularly drawn to the city’s growing demand for high-quality culinary experiences that honor its cultural roots while embracing global influences. The Kingdom’s Vision 2030 initiative has spurred significant investments in tourism and hospitality, creating opportunities for chefs to play a pivotal role in shaping Saudi Arabia’s gastronomic identity. I am eager to contribute my expertise to this transformative journey, bringing fresh ideas and a deep respect for the region’s culinary heritage.</w:t>
      </w:r>
    </w:p>
    <w:p>
      <w:pPr>
        <w:pStyle w:val="BodyText"/>
      </w:pPr>
      <w:r>
        <w:t xml:space="preserve">My understanding of Saudi Arabian cuisine is rooted in both research and hands-on experience. I have studied traditional dishes such as *Kabsa*, *Mandi*, and *Khobz* while also staying attuned to contemporary trends that reflect the evolving tastes of locals and expatriates alike. In Riyadh, where the demand for diverse dining options continues to rise, I am confident in my ability to create menus that balance authenticity with innovation. Whether it’s a traditional family-style meal or a modern fusion dish, I strive to deliver an experience that resonates with guests on multiple levels.</w:t>
      </w:r>
    </w:p>
    <w:bookmarkEnd w:id="20"/>
    <w:bookmarkStart w:id="21" w:name="professional-expertise-and-values"/>
    <w:p>
      <w:pPr>
        <w:pStyle w:val="Heading2"/>
      </w:pPr>
      <w:r>
        <w:t xml:space="preserve">Professional Expertise and Values</w:t>
      </w:r>
    </w:p>
    <w:p>
      <w:pPr>
        <w:pStyle w:val="FirstParagraph"/>
      </w:pPr>
      <w:r>
        <w:t xml:space="preserve">As a chef, I approach every task with meticulous attention to detail and a passion for quality. My culinary philosophy centers on sourcing fresh, locally available ingredients whenever possible, while also ensuring that dishes are visually appealing and flavorful. I am well-versed in various cooking techniques, from grilling and sautéing to baking and sous-vide, which enables me to adapt to the specific needs of any kitchen. Additionally, my leadership skills have allowed me to manage teams effectively, fostering a collaborative environment where creativity thrives.</w:t>
      </w:r>
    </w:p>
    <w:p>
      <w:pPr>
        <w:pStyle w:val="BodyText"/>
      </w:pPr>
      <w:r>
        <w:t xml:space="preserve">One of my core strengths is my ability to work under pressure. In fast-paced kitchen environments, I remain composed and focused, ensuring that every dish meets the highest standards of quality and presentation. I am also committed to maintaining strict hygiene protocols and adhering to food safety regulations, which are critical in any hospitality setting. My experience in managing inventory, optimizing workflows, and training junior staff has equipped me with the tools to contribute immediately to your operations.</w:t>
      </w:r>
    </w:p>
    <w:bookmarkEnd w:id="21"/>
    <w:bookmarkStart w:id="22" w:name="alignment-with-your-restaurants-mission"/>
    <w:p>
      <w:pPr>
        <w:pStyle w:val="Heading2"/>
      </w:pPr>
      <w:r>
        <w:t xml:space="preserve">Alignment with Your Restaurant’s Mission</w:t>
      </w:r>
    </w:p>
    <w:p>
      <w:pPr>
        <w:pStyle w:val="FirstParagraph"/>
      </w:pPr>
      <w:r>
        <w:t xml:space="preserve">After researching your establishment, I am impressed by your commitment to [mention specific details about the restaurant, e.g., "crafting authentic Middle Eastern cuisine" or "offering a unique dining experience"]. As a chef who values both tradition and innovation, I am confident that my skills and vision would align perfectly with your goals. I am particularly inspired by [specific aspect of the restaurant, e.g., "your focus on sustainability" or "your dedication to cultural storytelling through food"], and I would be honored to play a role in furthering these initiatives.</w:t>
      </w:r>
    </w:p>
    <w:p>
      <w:pPr>
        <w:pStyle w:val="BodyText"/>
      </w:pPr>
      <w:r>
        <w:t xml:space="preserve">In Saudi Arabia Riyadh, where the culinary scene is rapidly expanding, I see an opportunity to not only grow as a professional but also to make a meaningful impact. My experience working with diverse teams and my ability to adapt to new environments position me well to contribute effectively from day one. I am especially interested in collaborating with your team to develop menus that reflect the spirit of Riyadh while catering to the expectations of an international clientele.</w:t>
      </w:r>
    </w:p>
    <w:bookmarkEnd w:id="22"/>
    <w:bookmarkStart w:id="23" w:name="conclusion"/>
    <w:p>
      <w:pPr>
        <w:pStyle w:val="Heading2"/>
      </w:pPr>
      <w:r>
        <w:t xml:space="preserve">Conclusion</w:t>
      </w:r>
    </w:p>
    <w:p>
      <w:pPr>
        <w:pStyle w:val="FirstParagraph"/>
      </w:pPr>
      <w:r>
        <w:t xml:space="preserve">I would be thrilled to bring my expertise, creativity, and dedication to your kitchen in Saudi Arabia Riyadh. I am confident that my background as a chef, combined with my passion for the culinary arts and my appreciation for Saudi culture, makes me an ideal candidate for this role. I would welcome the opportunity to discuss how I can contribute to your team’s success and help elevate the dining experience for guests in this exciting city.</w:t>
      </w:r>
    </w:p>
    <w:p>
      <w:pPr>
        <w:pStyle w:val="BodyText"/>
      </w:pPr>
      <w:r>
        <w:t xml:space="preserve">Thank you for considering my application. I look forward to the possibility of contributing to your establishment’s continued growth and excellence in Saudi Arabia Riyadh.</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in Saudi Arabia Riyadh</dc:title>
  <dc:creator/>
  <dc:language>en</dc:language>
  <cp:keywords/>
  <dcterms:created xsi:type="dcterms:W3CDTF">2026-07-23T02:41:07Z</dcterms:created>
  <dcterms:modified xsi:type="dcterms:W3CDTF">2026-07-23T02:41:07Z</dcterms:modified>
</cp:coreProperties>
</file>

<file path=docProps/custom.xml><?xml version="1.0" encoding="utf-8"?>
<Properties xmlns="http://schemas.openxmlformats.org/officeDocument/2006/custom-properties" xmlns:vt="http://schemas.openxmlformats.org/officeDocument/2006/docPropsVTypes"/>
</file>